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3DF2EA" w14:textId="7CFFB159" w:rsidR="00100DAA" w:rsidRPr="00100DAA" w:rsidRDefault="00100DAA" w:rsidP="00100DAA">
      <w:pPr>
        <w:rPr>
          <w:sz w:val="44"/>
          <w:szCs w:val="40"/>
        </w:rPr>
      </w:pPr>
      <w:r w:rsidRPr="00100DAA">
        <w:rPr>
          <w:sz w:val="44"/>
          <w:szCs w:val="40"/>
        </w:rPr>
        <w:t>IT 356: Introduction to Computer Graphics</w:t>
      </w:r>
    </w:p>
    <w:p w14:paraId="779CC4A9" w14:textId="60401B03" w:rsidR="00100DAA" w:rsidRPr="00100DAA" w:rsidRDefault="00100DAA" w:rsidP="00100DAA">
      <w:pPr>
        <w:rPr>
          <w:sz w:val="44"/>
          <w:szCs w:val="40"/>
        </w:rPr>
      </w:pPr>
      <w:r w:rsidRPr="00100DAA">
        <w:rPr>
          <w:sz w:val="44"/>
          <w:szCs w:val="40"/>
        </w:rPr>
        <w:t>Assignment 01 (1</w:t>
      </w:r>
      <w:r w:rsidR="003C2BB4">
        <w:rPr>
          <w:sz w:val="44"/>
          <w:szCs w:val="40"/>
        </w:rPr>
        <w:t>4</w:t>
      </w:r>
      <w:r w:rsidRPr="00100DAA">
        <w:rPr>
          <w:sz w:val="44"/>
          <w:szCs w:val="40"/>
        </w:rPr>
        <w:t>0 points)</w:t>
      </w:r>
    </w:p>
    <w:p w14:paraId="12B91601" w14:textId="77777777" w:rsidR="002A22E9" w:rsidRDefault="002A22E9"/>
    <w:p w14:paraId="20247E6B" w14:textId="0C23564E" w:rsidR="0055769F" w:rsidRDefault="0055769F">
      <w:r>
        <w:t>Question 1</w:t>
      </w:r>
      <w:r w:rsidR="001D4B45">
        <w:t xml:space="preserve"> (</w:t>
      </w:r>
      <w:r w:rsidR="00100DAA">
        <w:t>4</w:t>
      </w:r>
      <w:r w:rsidR="001D4B45">
        <w:t>0 points)</w:t>
      </w:r>
    </w:p>
    <w:p w14:paraId="18478914" w14:textId="77BF45BD" w:rsidR="0055769F" w:rsidRDefault="005B575B" w:rsidP="005B575B">
      <w:pPr>
        <w:tabs>
          <w:tab w:val="left" w:pos="1470"/>
        </w:tabs>
      </w:pPr>
      <w:r>
        <w:rPr>
          <w:noProof/>
        </w:rPr>
        <w:drawing>
          <wp:inline distT="0" distB="0" distL="0" distR="0" wp14:anchorId="7FE36030" wp14:editId="70417F47">
            <wp:extent cx="2080496" cy="1676400"/>
            <wp:effectExtent l="0" t="0" r="0" b="0"/>
            <wp:docPr id="558467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46727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83666" cy="167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22DF" w14:textId="18ACC128" w:rsidR="005B575B" w:rsidRDefault="005B575B" w:rsidP="005B575B">
      <w:pPr>
        <w:tabs>
          <w:tab w:val="left" w:pos="1470"/>
        </w:tabs>
      </w:pPr>
      <w:r>
        <w:t>A pressed</w:t>
      </w:r>
    </w:p>
    <w:p w14:paraId="22F3B3EA" w14:textId="4543DC9E" w:rsidR="005B575B" w:rsidRDefault="005B575B" w:rsidP="005B575B">
      <w:pPr>
        <w:tabs>
          <w:tab w:val="left" w:pos="1470"/>
        </w:tabs>
      </w:pPr>
      <w:r>
        <w:rPr>
          <w:noProof/>
        </w:rPr>
        <w:drawing>
          <wp:inline distT="0" distB="0" distL="0" distR="0" wp14:anchorId="57737855" wp14:editId="5610E345">
            <wp:extent cx="1941830" cy="1552426"/>
            <wp:effectExtent l="0" t="0" r="1270" b="0"/>
            <wp:docPr id="15366174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617487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54013" cy="1562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430EA" w14:textId="1674B274" w:rsidR="005B575B" w:rsidRDefault="005B575B" w:rsidP="005B575B">
      <w:pPr>
        <w:tabs>
          <w:tab w:val="left" w:pos="1470"/>
        </w:tabs>
      </w:pPr>
      <w:r>
        <w:t>B pressed</w:t>
      </w:r>
    </w:p>
    <w:p w14:paraId="0630BFEF" w14:textId="470532BD" w:rsidR="005B575B" w:rsidRDefault="005B575B" w:rsidP="005B575B">
      <w:pPr>
        <w:tabs>
          <w:tab w:val="left" w:pos="1470"/>
        </w:tabs>
      </w:pPr>
      <w:r>
        <w:rPr>
          <w:noProof/>
        </w:rPr>
        <w:drawing>
          <wp:inline distT="0" distB="0" distL="0" distR="0" wp14:anchorId="2D785501" wp14:editId="4AA4589C">
            <wp:extent cx="1942327" cy="1533525"/>
            <wp:effectExtent l="0" t="0" r="1270" b="0"/>
            <wp:docPr id="1055950833" name="Picture 1" descr="A green screen with a gree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950833" name="Picture 1" descr="A green screen with a green scree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46678" cy="153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6A46A" w14:textId="705DFDC9" w:rsidR="005B575B" w:rsidRDefault="005B575B" w:rsidP="005B575B">
      <w:pPr>
        <w:tabs>
          <w:tab w:val="left" w:pos="1470"/>
        </w:tabs>
      </w:pPr>
      <w:r>
        <w:t>C Pressed</w:t>
      </w:r>
    </w:p>
    <w:p w14:paraId="44C6E622" w14:textId="58CB87AF" w:rsidR="0055769F" w:rsidRDefault="001D4B45">
      <w:r>
        <w:t>Q</w:t>
      </w:r>
      <w:r w:rsidR="0055769F">
        <w:t>uestion 2</w:t>
      </w:r>
      <w:r>
        <w:t xml:space="preserve"> (</w:t>
      </w:r>
      <w:r w:rsidR="00100DAA">
        <w:t>4</w:t>
      </w:r>
      <w:r>
        <w:t>0 points)</w:t>
      </w:r>
    </w:p>
    <w:p w14:paraId="0503FFC9" w14:textId="29FBC3E8" w:rsidR="00100DAA" w:rsidRDefault="005B575B">
      <w:r>
        <w:rPr>
          <w:noProof/>
        </w:rPr>
        <w:lastRenderedPageBreak/>
        <w:drawing>
          <wp:inline distT="0" distB="0" distL="0" distR="0" wp14:anchorId="3A975E1E" wp14:editId="6BEDF1F6">
            <wp:extent cx="1954920" cy="1543050"/>
            <wp:effectExtent l="0" t="0" r="7620" b="0"/>
            <wp:docPr id="753113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1135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59107" cy="154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61ACB" w14:textId="7728A951" w:rsidR="005B575B" w:rsidRDefault="005B575B">
      <w:r>
        <w:t>A pressed</w:t>
      </w:r>
    </w:p>
    <w:p w14:paraId="5AAE68DA" w14:textId="4C8A16C2" w:rsidR="005B575B" w:rsidRDefault="005B575B">
      <w:r>
        <w:rPr>
          <w:noProof/>
        </w:rPr>
        <w:drawing>
          <wp:inline distT="0" distB="0" distL="0" distR="0" wp14:anchorId="6897EFC8" wp14:editId="1E3BBE3E">
            <wp:extent cx="1892278" cy="1495425"/>
            <wp:effectExtent l="0" t="0" r="0" b="0"/>
            <wp:docPr id="15902495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249560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97487" cy="1499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BDE19" w14:textId="2C0A3CE9" w:rsidR="005B575B" w:rsidRDefault="005B575B">
      <w:r>
        <w:t>B pressed</w:t>
      </w:r>
    </w:p>
    <w:p w14:paraId="7AAA8A83" w14:textId="793A81D6" w:rsidR="00100DAA" w:rsidRDefault="005B575B">
      <w:r>
        <w:rPr>
          <w:noProof/>
        </w:rPr>
        <w:drawing>
          <wp:inline distT="0" distB="0" distL="0" distR="0" wp14:anchorId="5493D6F7" wp14:editId="7585382B">
            <wp:extent cx="2015322" cy="1600200"/>
            <wp:effectExtent l="0" t="0" r="4445" b="0"/>
            <wp:docPr id="4919289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92891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19894" cy="160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A8F65" w14:textId="50FCE99B" w:rsidR="005B575B" w:rsidRDefault="005B575B">
      <w:r>
        <w:t>C pressed</w:t>
      </w:r>
    </w:p>
    <w:p w14:paraId="7B473B33" w14:textId="5E30401D" w:rsidR="005B575B" w:rsidRDefault="005B575B">
      <w:r>
        <w:rPr>
          <w:noProof/>
        </w:rPr>
        <w:drawing>
          <wp:inline distT="0" distB="0" distL="0" distR="0" wp14:anchorId="7C18742B" wp14:editId="2E084820">
            <wp:extent cx="1876425" cy="1505751"/>
            <wp:effectExtent l="0" t="0" r="0" b="0"/>
            <wp:docPr id="18074332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43327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78668" cy="1507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ECD5C" w14:textId="249E332B" w:rsidR="00100DAA" w:rsidRDefault="005B575B">
      <w:r>
        <w:t>D pressed</w:t>
      </w:r>
    </w:p>
    <w:p w14:paraId="64F223A0" w14:textId="77777777" w:rsidR="005B575B" w:rsidRDefault="005B575B"/>
    <w:p w14:paraId="297F34D2" w14:textId="77DE3999" w:rsidR="00100DAA" w:rsidRDefault="00100DAA" w:rsidP="00100DAA">
      <w:r>
        <w:t>Question 3 (</w:t>
      </w:r>
      <w:r w:rsidR="003C2BB4">
        <w:t>6</w:t>
      </w:r>
      <w:r>
        <w:t>0 points)</w:t>
      </w:r>
    </w:p>
    <w:p w14:paraId="169BC092" w14:textId="100D29C1" w:rsidR="005B575B" w:rsidRDefault="005B575B" w:rsidP="00100DAA">
      <w:r>
        <w:rPr>
          <w:noProof/>
        </w:rPr>
        <w:lastRenderedPageBreak/>
        <w:drawing>
          <wp:inline distT="0" distB="0" distL="0" distR="0" wp14:anchorId="64077C92" wp14:editId="589D5E05">
            <wp:extent cx="2045962" cy="1638300"/>
            <wp:effectExtent l="0" t="0" r="0" b="0"/>
            <wp:docPr id="7513765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376517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50676" cy="164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213FE" w14:textId="6FED3964" w:rsidR="005B575B" w:rsidRDefault="005B575B" w:rsidP="00100DAA">
      <w:r>
        <w:t>A pressed</w:t>
      </w:r>
    </w:p>
    <w:p w14:paraId="25F3ACC6" w14:textId="637F824D" w:rsidR="005B575B" w:rsidRDefault="005B575B" w:rsidP="00100DAA">
      <w:r>
        <w:rPr>
          <w:noProof/>
        </w:rPr>
        <w:drawing>
          <wp:inline distT="0" distB="0" distL="0" distR="0" wp14:anchorId="2DB6AC6D" wp14:editId="14ABC9B7">
            <wp:extent cx="2066925" cy="1657736"/>
            <wp:effectExtent l="0" t="0" r="0" b="0"/>
            <wp:docPr id="17467053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70531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79361" cy="16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3066E" w14:textId="1D42DC74" w:rsidR="005B575B" w:rsidRDefault="005B575B" w:rsidP="00100DAA">
      <w:r>
        <w:t>B pressed</w:t>
      </w:r>
    </w:p>
    <w:p w14:paraId="68FABAF6" w14:textId="00E5F038" w:rsidR="005B575B" w:rsidRDefault="005B575B" w:rsidP="00100DAA">
      <w:r>
        <w:rPr>
          <w:noProof/>
        </w:rPr>
        <w:drawing>
          <wp:inline distT="0" distB="0" distL="0" distR="0" wp14:anchorId="103D3A69" wp14:editId="2833CE58">
            <wp:extent cx="2209800" cy="1755091"/>
            <wp:effectExtent l="0" t="0" r="0" b="0"/>
            <wp:docPr id="13312036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0361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5367" cy="1759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B5B9B" w14:textId="5560A0A2" w:rsidR="005B575B" w:rsidRDefault="005B575B" w:rsidP="00100DAA">
      <w:r>
        <w:t>C pressed</w:t>
      </w:r>
    </w:p>
    <w:p w14:paraId="3B897F25" w14:textId="077DB84E" w:rsidR="005B575B" w:rsidRDefault="005B575B" w:rsidP="00100DAA">
      <w:r>
        <w:rPr>
          <w:noProof/>
        </w:rPr>
        <w:drawing>
          <wp:inline distT="0" distB="0" distL="0" distR="0" wp14:anchorId="7D144314" wp14:editId="4DEB5A89">
            <wp:extent cx="2390775" cy="1916196"/>
            <wp:effectExtent l="0" t="0" r="0" b="8255"/>
            <wp:docPr id="2124016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016803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96535" cy="1920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F09D4" w14:textId="4AA0DCB4" w:rsidR="005B575B" w:rsidRDefault="005B575B" w:rsidP="00100DAA">
      <w:r>
        <w:lastRenderedPageBreak/>
        <w:t>D pressed</w:t>
      </w:r>
    </w:p>
    <w:p w14:paraId="61D43DE1" w14:textId="0E0498C8" w:rsidR="005B575B" w:rsidRDefault="005B575B" w:rsidP="00100DAA">
      <w:r>
        <w:rPr>
          <w:noProof/>
        </w:rPr>
        <w:drawing>
          <wp:inline distT="0" distB="0" distL="0" distR="0" wp14:anchorId="6165F9B6" wp14:editId="16DFA7D5">
            <wp:extent cx="2459339" cy="1971675"/>
            <wp:effectExtent l="0" t="0" r="0" b="0"/>
            <wp:docPr id="16953680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368046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8511" cy="1979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F4E91" w14:textId="347CD740" w:rsidR="005B575B" w:rsidRDefault="005B575B" w:rsidP="00100DAA">
      <w:proofErr w:type="spellStart"/>
      <w:r>
        <w:t>E</w:t>
      </w:r>
      <w:proofErr w:type="spellEnd"/>
      <w:r>
        <w:t xml:space="preserve"> pressed</w:t>
      </w:r>
    </w:p>
    <w:p w14:paraId="116C7824" w14:textId="3EA4CAA5" w:rsidR="005B575B" w:rsidRDefault="005B575B" w:rsidP="00100DAA">
      <w:r>
        <w:rPr>
          <w:noProof/>
        </w:rPr>
        <w:drawing>
          <wp:inline distT="0" distB="0" distL="0" distR="0" wp14:anchorId="52FEF807" wp14:editId="305DC803">
            <wp:extent cx="2762250" cy="2209800"/>
            <wp:effectExtent l="0" t="0" r="0" b="0"/>
            <wp:docPr id="13006782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678243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64724" cy="221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CF06D" w14:textId="6A2C7AB3" w:rsidR="005B575B" w:rsidRDefault="005B575B" w:rsidP="00100DAA">
      <w:r>
        <w:t>F pressed</w:t>
      </w:r>
    </w:p>
    <w:p w14:paraId="691062D7" w14:textId="255824AE" w:rsidR="0055769F" w:rsidRDefault="0055769F"/>
    <w:p w14:paraId="0EB5E167" w14:textId="3B6E938A" w:rsidR="0055769F" w:rsidRDefault="0055769F"/>
    <w:p w14:paraId="1C1EED2D" w14:textId="77777777" w:rsidR="002A22E9" w:rsidRDefault="002A22E9"/>
    <w:sectPr w:rsidR="002A22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DSzBFImBoaGhko6SsGpxcWZ+XkgBca1AMJEoyQsAAAA"/>
  </w:docVars>
  <w:rsids>
    <w:rsidRoot w:val="0055769F"/>
    <w:rsid w:val="00100DAA"/>
    <w:rsid w:val="001D4B45"/>
    <w:rsid w:val="002A22E9"/>
    <w:rsid w:val="003C2BB4"/>
    <w:rsid w:val="003E79D7"/>
    <w:rsid w:val="0055769F"/>
    <w:rsid w:val="005B575B"/>
    <w:rsid w:val="009A48FD"/>
    <w:rsid w:val="009D6D7D"/>
    <w:rsid w:val="00DD54AF"/>
    <w:rsid w:val="00E07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FAE69"/>
  <w15:chartTrackingRefBased/>
  <w15:docId w15:val="{059D0646-4DBD-4DCC-802B-A0EC78C6F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6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769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4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Qi</dc:creator>
  <cp:keywords/>
  <dc:description/>
  <cp:lastModifiedBy>Shane Stevens</cp:lastModifiedBy>
  <cp:revision>9</cp:revision>
  <dcterms:created xsi:type="dcterms:W3CDTF">2023-01-25T16:08:00Z</dcterms:created>
  <dcterms:modified xsi:type="dcterms:W3CDTF">2025-03-13T20:41:00Z</dcterms:modified>
</cp:coreProperties>
</file>